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EB5AE" w14:textId="5446FC5D" w:rsidR="00DE15AF" w:rsidRDefault="00AD0E9E" w:rsidP="00AD0E9E">
      <w:pPr>
        <w:pStyle w:val="Heading1"/>
      </w:pPr>
      <w:proofErr w:type="spellStart"/>
      <w:r>
        <w:t>PureExpress</w:t>
      </w:r>
      <w:proofErr w:type="spellEnd"/>
      <w:r>
        <w:t xml:space="preserve"> </w:t>
      </w:r>
      <w:r>
        <w:sym w:font="Symbol" w:char="F044"/>
      </w:r>
      <w:r>
        <w:t xml:space="preserve"> Ribosome Kit Protocol</w:t>
      </w:r>
    </w:p>
    <w:p w14:paraId="424C5F24" w14:textId="06EABC60" w:rsidR="00AD0E9E" w:rsidRDefault="00AD0E9E" w:rsidP="00AD0E9E"/>
    <w:p w14:paraId="3B9F9D5E" w14:textId="0D095B2F" w:rsidR="00831FAC" w:rsidRDefault="00831FAC" w:rsidP="002D6138">
      <w:pPr>
        <w:pStyle w:val="ListParagraph"/>
        <w:numPr>
          <w:ilvl w:val="0"/>
          <w:numId w:val="4"/>
        </w:numPr>
        <w:spacing w:line="480" w:lineRule="auto"/>
      </w:pPr>
      <w:r>
        <w:t>Thaw all components on ice</w:t>
      </w:r>
      <w:r w:rsidR="009A31A0">
        <w:t>. Pulse-spin in microfuge to collect solutions to bottom of tubes. If Solution A has precipitates, mix well prior to assembling reaction. Do not vortex Solution B.</w:t>
      </w:r>
    </w:p>
    <w:p w14:paraId="76496F9C" w14:textId="79FAA233" w:rsidR="00AD0E9E" w:rsidRDefault="00831FAC" w:rsidP="002D6138">
      <w:pPr>
        <w:pStyle w:val="ListParagraph"/>
        <w:numPr>
          <w:ilvl w:val="0"/>
          <w:numId w:val="4"/>
        </w:numPr>
        <w:spacing w:line="480" w:lineRule="auto"/>
      </w:pPr>
      <w:r>
        <w:t xml:space="preserve">Dilute ribosomes to 2.666 </w:t>
      </w:r>
      <w:proofErr w:type="spellStart"/>
      <w:r>
        <w:t>pmol</w:t>
      </w:r>
      <w:proofErr w:type="spellEnd"/>
      <w:r>
        <w:t>/</w:t>
      </w:r>
      <w:proofErr w:type="spellStart"/>
      <w:r>
        <w:t>uL</w:t>
      </w:r>
      <w:proofErr w:type="spellEnd"/>
      <w:r>
        <w:t xml:space="preserve"> in H10M10A50 buffer, enough for a final volume of 15 </w:t>
      </w:r>
      <w:proofErr w:type="spellStart"/>
      <w:r>
        <w:t>uL</w:t>
      </w:r>
      <w:proofErr w:type="spellEnd"/>
      <w:r>
        <w:t xml:space="preserve"> per reaction and 40 </w:t>
      </w:r>
      <w:proofErr w:type="spellStart"/>
      <w:r>
        <w:t>pmol</w:t>
      </w:r>
      <w:proofErr w:type="spellEnd"/>
      <w:r>
        <w:t xml:space="preserve"> per reaction.</w:t>
      </w:r>
    </w:p>
    <w:p w14:paraId="066D6513" w14:textId="5AF513FD" w:rsidR="00831FAC" w:rsidRDefault="00831FAC" w:rsidP="002D6138">
      <w:pPr>
        <w:pStyle w:val="ListParagraph"/>
        <w:numPr>
          <w:ilvl w:val="0"/>
          <w:numId w:val="4"/>
        </w:numPr>
        <w:spacing w:line="480" w:lineRule="auto"/>
      </w:pPr>
      <w:r>
        <w:t>Dilute DNA in 0.1xEB to a concentration of 125 ng/</w:t>
      </w:r>
      <w:proofErr w:type="spellStart"/>
      <w:r>
        <w:t>uL</w:t>
      </w:r>
      <w:proofErr w:type="spellEnd"/>
    </w:p>
    <w:p w14:paraId="070CB937" w14:textId="319EA9D4" w:rsidR="00831FAC" w:rsidRDefault="009A31A0" w:rsidP="002D6138">
      <w:pPr>
        <w:pStyle w:val="ListParagraph"/>
        <w:numPr>
          <w:ilvl w:val="0"/>
          <w:numId w:val="4"/>
        </w:numPr>
        <w:spacing w:line="480" w:lineRule="auto"/>
      </w:pPr>
      <w:r>
        <w:t>Add components in the following order:</w:t>
      </w:r>
    </w:p>
    <w:p w14:paraId="2EE609DA" w14:textId="5CC09AA0" w:rsidR="009A31A0" w:rsidRDefault="009A31A0" w:rsidP="002D6138">
      <w:pPr>
        <w:pStyle w:val="ListParagraph"/>
        <w:spacing w:line="480" w:lineRule="auto"/>
        <w:ind w:left="1440"/>
      </w:pPr>
      <w:r>
        <w:t xml:space="preserve">Solution A </w:t>
      </w:r>
      <w:r>
        <w:tab/>
      </w:r>
      <w:r>
        <w:tab/>
        <w:t xml:space="preserve">10 </w:t>
      </w:r>
      <w:proofErr w:type="spellStart"/>
      <w:r>
        <w:t>uL</w:t>
      </w:r>
      <w:proofErr w:type="spellEnd"/>
    </w:p>
    <w:p w14:paraId="0E4072FD" w14:textId="63F8C5F6" w:rsidR="009A31A0" w:rsidRDefault="009A31A0" w:rsidP="002D6138">
      <w:pPr>
        <w:pStyle w:val="ListParagraph"/>
        <w:spacing w:line="480" w:lineRule="auto"/>
        <w:ind w:left="1440"/>
      </w:pPr>
      <w:r>
        <w:t xml:space="preserve">Factor Mix </w:t>
      </w:r>
      <w:r>
        <w:tab/>
      </w:r>
      <w:r>
        <w:tab/>
        <w:t xml:space="preserve">3 </w:t>
      </w:r>
      <w:proofErr w:type="spellStart"/>
      <w:r>
        <w:t>uL</w:t>
      </w:r>
      <w:proofErr w:type="spellEnd"/>
    </w:p>
    <w:p w14:paraId="6352B54D" w14:textId="59CF6667" w:rsidR="009A31A0" w:rsidRDefault="009A31A0" w:rsidP="002D6138">
      <w:pPr>
        <w:pStyle w:val="ListParagraph"/>
        <w:spacing w:line="480" w:lineRule="auto"/>
        <w:ind w:left="1440"/>
      </w:pPr>
      <w:r>
        <w:t>Ribosomes</w:t>
      </w:r>
      <w:r>
        <w:tab/>
      </w:r>
      <w:r>
        <w:tab/>
        <w:t xml:space="preserve">15 </w:t>
      </w:r>
      <w:proofErr w:type="spellStart"/>
      <w:r>
        <w:t>uL</w:t>
      </w:r>
      <w:proofErr w:type="spellEnd"/>
    </w:p>
    <w:p w14:paraId="311E5DB5" w14:textId="5CEFA3AB" w:rsidR="009A31A0" w:rsidRDefault="009A31A0" w:rsidP="002D6138">
      <w:pPr>
        <w:pStyle w:val="ListParagraph"/>
        <w:spacing w:line="480" w:lineRule="auto"/>
        <w:ind w:left="1440"/>
      </w:pPr>
      <w:r>
        <w:t xml:space="preserve">Template DNA </w:t>
      </w:r>
      <w:r>
        <w:tab/>
      </w:r>
      <w:r>
        <w:tab/>
        <w:t xml:space="preserve">2 </w:t>
      </w:r>
      <w:proofErr w:type="spellStart"/>
      <w:r>
        <w:t>uL</w:t>
      </w:r>
      <w:proofErr w:type="spellEnd"/>
    </w:p>
    <w:p w14:paraId="099F6282" w14:textId="1BFDF0DC" w:rsidR="009A31A0" w:rsidRDefault="00A64C28" w:rsidP="002D6138">
      <w:pPr>
        <w:pStyle w:val="ListParagraph"/>
        <w:spacing w:line="480" w:lineRule="auto"/>
        <w:ind w:left="1440"/>
      </w:pPr>
      <w:r>
        <w:t>-------------------------------------------</w:t>
      </w:r>
    </w:p>
    <w:p w14:paraId="16CB14CE" w14:textId="1D3DF24C" w:rsidR="009A31A0" w:rsidRDefault="009A31A0" w:rsidP="002D6138">
      <w:pPr>
        <w:pStyle w:val="ListParagraph"/>
        <w:spacing w:line="480" w:lineRule="auto"/>
        <w:ind w:left="1440"/>
      </w:pPr>
      <w:r>
        <w:t xml:space="preserve">Total </w:t>
      </w:r>
      <w:r>
        <w:tab/>
      </w:r>
      <w:r>
        <w:tab/>
      </w:r>
      <w:r>
        <w:tab/>
        <w:t xml:space="preserve">30 </w:t>
      </w:r>
      <w:proofErr w:type="spellStart"/>
      <w:r>
        <w:t>uL</w:t>
      </w:r>
      <w:proofErr w:type="spellEnd"/>
    </w:p>
    <w:p w14:paraId="6C8514CA" w14:textId="6BCADF5C" w:rsidR="009A31A0" w:rsidRDefault="009A31A0" w:rsidP="002D6138">
      <w:pPr>
        <w:pStyle w:val="ListParagraph"/>
        <w:numPr>
          <w:ilvl w:val="0"/>
          <w:numId w:val="4"/>
        </w:numPr>
        <w:spacing w:line="480" w:lineRule="auto"/>
      </w:pPr>
      <w:r>
        <w:t>Mix gently and pulse-spin in microfuge to collect mixture at the bottom of the tube</w:t>
      </w:r>
    </w:p>
    <w:p w14:paraId="60E7C175" w14:textId="5DCBF8F7" w:rsidR="009A31A0" w:rsidRDefault="009A31A0" w:rsidP="002D6138">
      <w:pPr>
        <w:pStyle w:val="ListParagraph"/>
        <w:numPr>
          <w:ilvl w:val="0"/>
          <w:numId w:val="4"/>
        </w:numPr>
        <w:spacing w:line="480" w:lineRule="auto"/>
      </w:pPr>
      <w:r>
        <w:t>Incubate at 37C for 2-4 hours (incubator is preferred to water bath)</w:t>
      </w:r>
    </w:p>
    <w:p w14:paraId="33AB98FB" w14:textId="5DB9634F" w:rsidR="009A31A0" w:rsidRDefault="009A31A0" w:rsidP="002D6138">
      <w:pPr>
        <w:pStyle w:val="ListParagraph"/>
        <w:numPr>
          <w:ilvl w:val="0"/>
          <w:numId w:val="4"/>
        </w:numPr>
        <w:spacing w:line="480" w:lineRule="auto"/>
      </w:pPr>
      <w:r>
        <w:t>Stop the reaction by placing tubes on ice.</w:t>
      </w:r>
    </w:p>
    <w:p w14:paraId="2C23C091" w14:textId="1CF80C16" w:rsidR="009A31A0" w:rsidRDefault="009A31A0" w:rsidP="002D6138">
      <w:pPr>
        <w:pStyle w:val="ListParagraph"/>
        <w:numPr>
          <w:ilvl w:val="0"/>
          <w:numId w:val="4"/>
        </w:numPr>
        <w:spacing w:line="480" w:lineRule="auto"/>
      </w:pPr>
      <w:r>
        <w:t>Freeze at -20C.</w:t>
      </w:r>
    </w:p>
    <w:sectPr w:rsidR="009A3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6248D"/>
    <w:multiLevelType w:val="hybridMultilevel"/>
    <w:tmpl w:val="EDF09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61B85"/>
    <w:multiLevelType w:val="hybridMultilevel"/>
    <w:tmpl w:val="A9603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0A6FD4"/>
    <w:multiLevelType w:val="hybridMultilevel"/>
    <w:tmpl w:val="F20A1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4212B8"/>
    <w:multiLevelType w:val="hybridMultilevel"/>
    <w:tmpl w:val="BD588342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671142AF"/>
    <w:multiLevelType w:val="hybridMultilevel"/>
    <w:tmpl w:val="E7881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ExMjAzMLKwtDRR0lEKTi0uzszPAykwqgUAICFMWywAAAA="/>
  </w:docVars>
  <w:rsids>
    <w:rsidRoot w:val="001F3CAB"/>
    <w:rsid w:val="00156229"/>
    <w:rsid w:val="0015702D"/>
    <w:rsid w:val="001F3CAB"/>
    <w:rsid w:val="002D6138"/>
    <w:rsid w:val="0051284B"/>
    <w:rsid w:val="0061669C"/>
    <w:rsid w:val="006403B7"/>
    <w:rsid w:val="00831FAC"/>
    <w:rsid w:val="009A31A0"/>
    <w:rsid w:val="009C7195"/>
    <w:rsid w:val="00A64C28"/>
    <w:rsid w:val="00AD0E9E"/>
    <w:rsid w:val="00CF53A8"/>
    <w:rsid w:val="00DE15AF"/>
    <w:rsid w:val="00E32099"/>
    <w:rsid w:val="00E8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EC668"/>
  <w15:chartTrackingRefBased/>
  <w15:docId w15:val="{ABE940D2-FB0B-461C-BA68-6A034140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15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Kathryn Ramsey</cp:lastModifiedBy>
  <cp:revision>7</cp:revision>
  <cp:lastPrinted>2021-03-03T15:33:00Z</cp:lastPrinted>
  <dcterms:created xsi:type="dcterms:W3CDTF">2021-03-03T15:17:00Z</dcterms:created>
  <dcterms:modified xsi:type="dcterms:W3CDTF">2021-03-03T15:33:00Z</dcterms:modified>
</cp:coreProperties>
</file>